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.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работы я создал каталог каталог с именем ~/work/os/lab06, далее вызвал vi и с его помощью создал файл hello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383500"/>
            <wp:effectExtent b="0" l="0" r="0" t="0"/>
            <wp:docPr descr="Figure 1: Создание каталога ~/work/os/lab06 и файла hello.sh с помощью vi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38-2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~/work/os/lab06 и файла hello.sh с помощью vi</w:t>
      </w:r>
    </w:p>
    <w:bookmarkEnd w:id="0"/>
    <w:p>
      <w:pPr>
        <w:pStyle w:val="BodyText"/>
      </w:pPr>
      <w:r>
        <w:t xml:space="preserve">Далее я приступил к его редактированию и ввёл следующий текс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029500"/>
            <wp:effectExtent b="0" l="0" r="0" t="0"/>
            <wp:docPr descr="Figure 2: Файл hello.sh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0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hello.sh</w:t>
      </w:r>
    </w:p>
    <w:bookmarkEnd w:id="0"/>
    <w:p>
      <w:pPr>
        <w:pStyle w:val="BodyText"/>
      </w:pPr>
      <w:r>
        <w:t xml:space="preserve">После завершения ввода текста я перешёл в командный режим и сохранил отредактированный файл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029500"/>
            <wp:effectExtent b="0" l="0" r="0" t="0"/>
            <wp:docPr descr="Figure 3: Запись отредактированного файла hello.sh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1-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ись отредактированного файла hello.sh</w:t>
      </w:r>
    </w:p>
    <w:bookmarkEnd w:id="0"/>
    <w:p>
      <w:pPr>
        <w:pStyle w:val="BodyText"/>
      </w:pPr>
      <w:r>
        <w:t xml:space="preserve">Затем я сделал его исполняемым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835797"/>
            <wp:effectExtent b="0" l="0" r="0" t="0"/>
            <wp:docPr descr="Figure 4: Создание исполняемого файла hello.sh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5-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исполняемого файла hello.sh</w:t>
      </w:r>
    </w:p>
    <w:bookmarkEnd w:id="0"/>
    <w:p>
      <w:pPr>
        <w:pStyle w:val="BodyText"/>
      </w:pPr>
      <w:r>
        <w:t xml:space="preserve">Далее я вызвал vi на редактирование файла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 5: Вызов vi на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6-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зов vi на редактирование файла</w:t>
      </w:r>
    </w:p>
    <w:bookmarkEnd w:id="0"/>
    <w:p>
      <w:pPr>
        <w:pStyle w:val="BodyText"/>
      </w:pPr>
      <w:r>
        <w:t xml:space="preserve">После чего выполнил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Установил курсор в конце слова HELL второй строки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Figure 6: Курсор в конце слова HELL второй строки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6-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урсор в конце слова HELL второй стро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шёл в режим вставки и заменил на HELLO, после чего вернулся в командный режи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Figure 7: Замена HELL на HELLO в режиме вставки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7-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мена HELL на HELLO в режиме встав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становил курсор на четвертую строку и стёр слово LOCAL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15567"/>
            <wp:effectExtent b="0" l="0" r="0" t="0"/>
            <wp:docPr descr="Figure 8: Стирание слова LOCAL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7-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тирание слова LOCAL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шёл в режим вставки и набрал следующий текст: local, а затем вернулся в командный режим. Далее установил курсор на последней строке файла и вставил после неё строку, содержащую следующий текст: echo $HELLO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Figure 9: Дописывание слова local и текста в последней строке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8-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описывание слова local и текста в последней строк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вёл команду отмены изменений для отмены последней команды и сохранил получившийся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15567"/>
            <wp:effectExtent b="0" l="0" r="0" t="0"/>
            <wp:docPr descr="Figure 10: Готовый исполняемый файл hello.sh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31%2016-48-3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Готовый исполняемый файл hello.sh</w:t>
      </w:r>
    </w:p>
    <w:bookmarkEnd w:id="0"/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7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4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4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4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4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4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4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4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5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С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ся в операционной системой Linux и получил практические навыки работы с редактором vi, установленным по умолчанию практически во всех дистрибутивах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 (Архитектура ОС)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кита Михайлович Демидович</dc:creator>
  <dc:language>ru-RU</dc:language>
  <cp:keywords/>
  <dcterms:created xsi:type="dcterms:W3CDTF">2023-03-31T20:11:42Z</dcterms:created>
  <dcterms:modified xsi:type="dcterms:W3CDTF">2023-03-31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